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F094C" w14:textId="77777777" w:rsidR="00C716AC" w:rsidRPr="00A87A0C" w:rsidRDefault="00C716AC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 xml:space="preserve">To: </w:t>
      </w:r>
    </w:p>
    <w:p w14:paraId="40148CDD" w14:textId="77777777" w:rsidR="00C716AC" w:rsidRPr="00A87A0C" w:rsidRDefault="00C716AC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 xml:space="preserve">From: </w:t>
      </w:r>
    </w:p>
    <w:p w14:paraId="6F6CD578" w14:textId="3A1558EF" w:rsidR="00C716AC" w:rsidRPr="00A87A0C" w:rsidRDefault="00C716AC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>R</w:t>
      </w:r>
      <w:r w:rsidR="00DF4F75" w:rsidRPr="00A87A0C">
        <w:rPr>
          <w:rFonts w:cs="Calibri"/>
          <w:sz w:val="24"/>
          <w:szCs w:val="24"/>
        </w:rPr>
        <w:t>e</w:t>
      </w:r>
      <w:r w:rsidRPr="00A87A0C">
        <w:rPr>
          <w:rFonts w:cs="Calibri"/>
          <w:sz w:val="24"/>
          <w:szCs w:val="24"/>
        </w:rPr>
        <w:t xml:space="preserve">: </w:t>
      </w:r>
      <w:r w:rsidR="00DC4C97" w:rsidRPr="00A87A0C">
        <w:rPr>
          <w:rFonts w:cs="Calibri"/>
          <w:b/>
          <w:bCs/>
          <w:sz w:val="24"/>
          <w:szCs w:val="24"/>
        </w:rPr>
        <w:t>Participation in the</w:t>
      </w:r>
      <w:r w:rsidR="009655A1" w:rsidRPr="00A87A0C">
        <w:rPr>
          <w:rFonts w:cs="Calibri"/>
          <w:b/>
          <w:bCs/>
          <w:sz w:val="24"/>
          <w:szCs w:val="24"/>
        </w:rPr>
        <w:t xml:space="preserve"> 2022</w:t>
      </w:r>
      <w:r w:rsidR="00DC4C97" w:rsidRPr="00A87A0C">
        <w:rPr>
          <w:rFonts w:cs="Calibri"/>
          <w:b/>
          <w:bCs/>
          <w:sz w:val="24"/>
          <w:szCs w:val="24"/>
        </w:rPr>
        <w:t xml:space="preserve"> Innovation Summit for Preparedness &amp; </w:t>
      </w:r>
      <w:r w:rsidR="009A7A56" w:rsidRPr="00A87A0C">
        <w:rPr>
          <w:rFonts w:cs="Calibri"/>
          <w:b/>
          <w:bCs/>
          <w:sz w:val="24"/>
          <w:szCs w:val="24"/>
        </w:rPr>
        <w:t>Resilience</w:t>
      </w:r>
      <w:r w:rsidRPr="00A87A0C">
        <w:rPr>
          <w:rFonts w:cs="Calibri"/>
          <w:b/>
          <w:bCs/>
          <w:sz w:val="24"/>
          <w:szCs w:val="24"/>
        </w:rPr>
        <w:t xml:space="preserve"> </w:t>
      </w:r>
    </w:p>
    <w:p w14:paraId="3D465EF8" w14:textId="77777777" w:rsidR="00C716AC" w:rsidRPr="00A87A0C" w:rsidRDefault="00C716AC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</w:p>
    <w:p w14:paraId="4FB62C08" w14:textId="77777777" w:rsidR="00297246" w:rsidRPr="00A87A0C" w:rsidRDefault="00297246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</w:p>
    <w:p w14:paraId="504B87E8" w14:textId="59C82091" w:rsidR="00FA4592" w:rsidRPr="00A87A0C" w:rsidRDefault="00E525B6" w:rsidP="00135E35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  <w:shd w:val="clear" w:color="auto" w:fill="FFFFFF"/>
        </w:rPr>
      </w:pPr>
      <w:r w:rsidRPr="00A87A0C">
        <w:rPr>
          <w:rFonts w:cs="Calibri"/>
          <w:sz w:val="24"/>
          <w:szCs w:val="24"/>
        </w:rPr>
        <w:t>I would like to attend the</w:t>
      </w:r>
      <w:r w:rsidR="00976C84" w:rsidRPr="00A87A0C">
        <w:rPr>
          <w:rFonts w:cs="Calibri"/>
          <w:sz w:val="24"/>
          <w:szCs w:val="24"/>
        </w:rPr>
        <w:t xml:space="preserve"> </w:t>
      </w:r>
      <w:r w:rsidR="00766377" w:rsidRPr="00A87A0C">
        <w:rPr>
          <w:rFonts w:cs="Calibri"/>
          <w:sz w:val="24"/>
          <w:szCs w:val="24"/>
        </w:rPr>
        <w:t xml:space="preserve">2022 </w:t>
      </w:r>
      <w:r w:rsidR="00976C84" w:rsidRPr="00A87A0C">
        <w:rPr>
          <w:rFonts w:cs="Calibri"/>
          <w:sz w:val="24"/>
          <w:szCs w:val="24"/>
        </w:rPr>
        <w:t>Innovation Summit for Preparedness &amp; Resilience</w:t>
      </w:r>
      <w:r w:rsidR="003D7AD2" w:rsidRPr="00A87A0C">
        <w:rPr>
          <w:rFonts w:cs="Calibri"/>
          <w:sz w:val="24"/>
          <w:szCs w:val="24"/>
        </w:rPr>
        <w:t xml:space="preserve"> (InSPIRE</w:t>
      </w:r>
      <w:r w:rsidR="00766377" w:rsidRPr="00A87A0C">
        <w:rPr>
          <w:rFonts w:cs="Calibri"/>
          <w:sz w:val="24"/>
          <w:szCs w:val="24"/>
        </w:rPr>
        <w:t xml:space="preserve"> 2022</w:t>
      </w:r>
      <w:r w:rsidR="003D7AD2" w:rsidRPr="00A87A0C">
        <w:rPr>
          <w:rFonts w:cs="Calibri"/>
          <w:sz w:val="24"/>
          <w:szCs w:val="24"/>
        </w:rPr>
        <w:t>)</w:t>
      </w:r>
      <w:r w:rsidR="00766377" w:rsidRPr="00A87A0C">
        <w:rPr>
          <w:rFonts w:cs="Calibri"/>
          <w:sz w:val="24"/>
          <w:szCs w:val="24"/>
        </w:rPr>
        <w:t xml:space="preserve">, which will be </w:t>
      </w:r>
      <w:r w:rsidR="00976C84" w:rsidRPr="00A87A0C">
        <w:rPr>
          <w:rFonts w:cs="Calibri"/>
          <w:sz w:val="24"/>
          <w:szCs w:val="24"/>
        </w:rPr>
        <w:t>hosted by NAPSG Foundation</w:t>
      </w:r>
      <w:r w:rsidR="00135E35" w:rsidRPr="00A87A0C">
        <w:rPr>
          <w:rFonts w:cs="Calibri"/>
          <w:sz w:val="24"/>
          <w:szCs w:val="24"/>
        </w:rPr>
        <w:t xml:space="preserve"> on</w:t>
      </w:r>
      <w:r w:rsidR="001F1F05" w:rsidRPr="00A87A0C">
        <w:rPr>
          <w:rFonts w:cs="Calibri"/>
          <w:sz w:val="24"/>
          <w:szCs w:val="24"/>
        </w:rPr>
        <w:t xml:space="preserve"> </w:t>
      </w:r>
      <w:r w:rsidR="00976C84" w:rsidRPr="00A87A0C">
        <w:rPr>
          <w:rFonts w:cs="Calibri"/>
          <w:sz w:val="24"/>
          <w:szCs w:val="24"/>
        </w:rPr>
        <w:t>October 2</w:t>
      </w:r>
      <w:r w:rsidR="00135E35" w:rsidRPr="00A87A0C">
        <w:rPr>
          <w:rFonts w:cs="Calibri"/>
          <w:sz w:val="24"/>
          <w:szCs w:val="24"/>
        </w:rPr>
        <w:t>5</w:t>
      </w:r>
      <w:r w:rsidR="004642A2" w:rsidRPr="004642A2">
        <w:rPr>
          <w:rFonts w:cs="Calibri"/>
          <w:sz w:val="24"/>
          <w:szCs w:val="24"/>
          <w:vertAlign w:val="superscript"/>
        </w:rPr>
        <w:t>th</w:t>
      </w:r>
      <w:r w:rsidR="00135E35" w:rsidRPr="00A87A0C">
        <w:rPr>
          <w:rFonts w:cs="Calibri"/>
          <w:sz w:val="24"/>
          <w:szCs w:val="24"/>
        </w:rPr>
        <w:t xml:space="preserve"> &amp; </w:t>
      </w:r>
      <w:r w:rsidR="00976C84" w:rsidRPr="00A87A0C">
        <w:rPr>
          <w:rFonts w:cs="Calibri"/>
          <w:sz w:val="24"/>
          <w:szCs w:val="24"/>
        </w:rPr>
        <w:t>2</w:t>
      </w:r>
      <w:r w:rsidR="00135E35" w:rsidRPr="00A87A0C">
        <w:rPr>
          <w:rFonts w:cs="Calibri"/>
          <w:sz w:val="24"/>
          <w:szCs w:val="24"/>
        </w:rPr>
        <w:t>6</w:t>
      </w:r>
      <w:r w:rsidR="004642A2" w:rsidRPr="004642A2">
        <w:rPr>
          <w:rFonts w:cs="Calibri"/>
          <w:sz w:val="24"/>
          <w:szCs w:val="24"/>
          <w:vertAlign w:val="superscript"/>
        </w:rPr>
        <w:t>th</w:t>
      </w:r>
      <w:r w:rsidR="0035575B" w:rsidRPr="00A87A0C">
        <w:rPr>
          <w:rFonts w:cs="Calibri"/>
          <w:sz w:val="24"/>
          <w:szCs w:val="24"/>
        </w:rPr>
        <w:t>, 20</w:t>
      </w:r>
      <w:r w:rsidR="00976C84" w:rsidRPr="00A87A0C">
        <w:rPr>
          <w:rFonts w:cs="Calibri"/>
          <w:sz w:val="24"/>
          <w:szCs w:val="24"/>
        </w:rPr>
        <w:t>2</w:t>
      </w:r>
      <w:r w:rsidR="00135E35" w:rsidRPr="00A87A0C">
        <w:rPr>
          <w:rFonts w:cs="Calibri"/>
          <w:sz w:val="24"/>
          <w:szCs w:val="24"/>
        </w:rPr>
        <w:t>2</w:t>
      </w:r>
      <w:r w:rsidR="00DF4F75" w:rsidRPr="00A87A0C">
        <w:rPr>
          <w:rFonts w:cs="Calibri"/>
          <w:sz w:val="24"/>
          <w:szCs w:val="24"/>
        </w:rPr>
        <w:t xml:space="preserve">, </w:t>
      </w:r>
      <w:r w:rsidR="00FA4592" w:rsidRPr="00A87A0C">
        <w:rPr>
          <w:rFonts w:cs="Calibri"/>
          <w:sz w:val="24"/>
          <w:szCs w:val="24"/>
        </w:rPr>
        <w:t>at Oklahoma State University</w:t>
      </w:r>
      <w:r w:rsidR="004642A2">
        <w:rPr>
          <w:rFonts w:cs="Calibri"/>
          <w:sz w:val="24"/>
          <w:szCs w:val="24"/>
          <w:shd w:val="clear" w:color="auto" w:fill="FFFFFF"/>
        </w:rPr>
        <w:t>,</w:t>
      </w:r>
      <w:r w:rsidR="00FA4592" w:rsidRPr="00A87A0C">
        <w:rPr>
          <w:rFonts w:cs="Calibri"/>
          <w:sz w:val="24"/>
          <w:szCs w:val="24"/>
          <w:shd w:val="clear" w:color="auto" w:fill="FFFFFF"/>
        </w:rPr>
        <w:t xml:space="preserve"> in partnership with the College of Engineering, Architecture</w:t>
      </w:r>
      <w:r w:rsidR="004642A2">
        <w:rPr>
          <w:rFonts w:cs="Calibri"/>
          <w:sz w:val="24"/>
          <w:szCs w:val="24"/>
          <w:shd w:val="clear" w:color="auto" w:fill="FFFFFF"/>
        </w:rPr>
        <w:t>, and</w:t>
      </w:r>
      <w:r w:rsidR="00FA4592" w:rsidRPr="00A87A0C">
        <w:rPr>
          <w:rFonts w:cs="Calibri"/>
          <w:sz w:val="24"/>
          <w:szCs w:val="24"/>
          <w:shd w:val="clear" w:color="auto" w:fill="FFFFFF"/>
        </w:rPr>
        <w:t xml:space="preserve"> Technology. </w:t>
      </w:r>
    </w:p>
    <w:p w14:paraId="16959BBC" w14:textId="77777777" w:rsidR="00FA4592" w:rsidRPr="00A87A0C" w:rsidRDefault="00FA4592" w:rsidP="00135E35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  <w:shd w:val="clear" w:color="auto" w:fill="FFFFFF"/>
        </w:rPr>
      </w:pPr>
    </w:p>
    <w:p w14:paraId="55E34226" w14:textId="63137B46" w:rsidR="00E66172" w:rsidRPr="00A87A0C" w:rsidRDefault="00DB2F6B" w:rsidP="00135E35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  <w:shd w:val="clear" w:color="auto" w:fill="FFFFFF"/>
        </w:rPr>
      </w:pPr>
      <w:r>
        <w:rPr>
          <w:rFonts w:cs="Calibri"/>
          <w:sz w:val="24"/>
          <w:szCs w:val="24"/>
          <w:shd w:val="clear" w:color="auto" w:fill="FFFFFF"/>
        </w:rPr>
        <w:t xml:space="preserve">The Summit </w:t>
      </w:r>
      <w:r w:rsidR="00135E35" w:rsidRPr="00A87A0C">
        <w:rPr>
          <w:rFonts w:cs="Calibri"/>
          <w:sz w:val="24"/>
          <w:szCs w:val="24"/>
          <w:shd w:val="clear" w:color="auto" w:fill="FFFFFF"/>
        </w:rPr>
        <w:t xml:space="preserve">will bring together public safety leaders, first responders, GIS professionals, and technologists from across the nation for two </w:t>
      </w:r>
      <w:r w:rsidR="004642A2">
        <w:rPr>
          <w:rFonts w:cs="Calibri"/>
          <w:sz w:val="24"/>
          <w:szCs w:val="24"/>
          <w:shd w:val="clear" w:color="auto" w:fill="FFFFFF"/>
        </w:rPr>
        <w:t xml:space="preserve">full </w:t>
      </w:r>
      <w:r w:rsidR="00135E35" w:rsidRPr="00A87A0C">
        <w:rPr>
          <w:rFonts w:cs="Calibri"/>
          <w:sz w:val="24"/>
          <w:szCs w:val="24"/>
          <w:shd w:val="clear" w:color="auto" w:fill="FFFFFF"/>
        </w:rPr>
        <w:t>days of technical training, applying technology to operational requirements, and collaborati</w:t>
      </w:r>
      <w:r w:rsidR="00766377" w:rsidRPr="00A87A0C">
        <w:rPr>
          <w:rFonts w:cs="Calibri"/>
          <w:sz w:val="24"/>
          <w:szCs w:val="24"/>
          <w:shd w:val="clear" w:color="auto" w:fill="FFFFFF"/>
        </w:rPr>
        <w:t>ng</w:t>
      </w:r>
      <w:r w:rsidR="00135E35" w:rsidRPr="00A87A0C">
        <w:rPr>
          <w:rFonts w:cs="Calibri"/>
          <w:sz w:val="24"/>
          <w:szCs w:val="24"/>
          <w:shd w:val="clear" w:color="auto" w:fill="FFFFFF"/>
        </w:rPr>
        <w:t xml:space="preserve"> among colleagues. </w:t>
      </w:r>
      <w:r w:rsidR="0019288C" w:rsidRPr="00A87A0C">
        <w:rPr>
          <w:rFonts w:cs="Calibri"/>
          <w:sz w:val="24"/>
          <w:szCs w:val="24"/>
          <w:shd w:val="clear" w:color="auto" w:fill="FFFFFF"/>
        </w:rPr>
        <w:t xml:space="preserve">This no-cost event is open to public-sector participants from federal, state, local, and tribal government. </w:t>
      </w:r>
    </w:p>
    <w:p w14:paraId="7E11859D" w14:textId="77777777" w:rsidR="00135E35" w:rsidRPr="00A87A0C" w:rsidRDefault="00135E35" w:rsidP="00135E35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</w:p>
    <w:p w14:paraId="0A6D9CA6" w14:textId="1608AF31" w:rsidR="00C716AC" w:rsidRPr="00A87A0C" w:rsidRDefault="0019288C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My participation</w:t>
      </w:r>
      <w:r w:rsidR="00AF6742" w:rsidRPr="00A87A0C">
        <w:rPr>
          <w:rFonts w:cs="Calibri"/>
          <w:sz w:val="24"/>
          <w:szCs w:val="24"/>
        </w:rPr>
        <w:t xml:space="preserve"> in </w:t>
      </w:r>
      <w:r w:rsidR="00701B3B" w:rsidRPr="00A87A0C">
        <w:rPr>
          <w:rFonts w:cs="Calibri"/>
          <w:sz w:val="24"/>
          <w:szCs w:val="24"/>
        </w:rPr>
        <w:t>InSPIRE 2022</w:t>
      </w:r>
      <w:r w:rsidR="00AF6742" w:rsidRPr="00A87A0C">
        <w:rPr>
          <w:rFonts w:cs="Calibri"/>
          <w:sz w:val="24"/>
          <w:szCs w:val="24"/>
        </w:rPr>
        <w:t xml:space="preserve"> </w:t>
      </w:r>
      <w:r w:rsidR="00701B3B" w:rsidRPr="00A87A0C">
        <w:rPr>
          <w:rFonts w:cs="Calibri"/>
          <w:sz w:val="24"/>
          <w:szCs w:val="24"/>
        </w:rPr>
        <w:t>would allow us</w:t>
      </w:r>
      <w:r w:rsidR="00AF6742" w:rsidRPr="00A87A0C">
        <w:rPr>
          <w:rFonts w:cs="Calibri"/>
          <w:sz w:val="24"/>
          <w:szCs w:val="24"/>
        </w:rPr>
        <w:t xml:space="preserve"> to increase our engagement with</w:t>
      </w:r>
      <w:r w:rsidR="00D36280" w:rsidRPr="00A87A0C">
        <w:rPr>
          <w:rFonts w:cs="Calibri"/>
          <w:sz w:val="24"/>
          <w:szCs w:val="24"/>
        </w:rPr>
        <w:t xml:space="preserve"> </w:t>
      </w:r>
      <w:r w:rsidR="00AF6742" w:rsidRPr="00A87A0C">
        <w:rPr>
          <w:rFonts w:cs="Calibri"/>
          <w:sz w:val="24"/>
          <w:szCs w:val="24"/>
        </w:rPr>
        <w:t>the technical and operation</w:t>
      </w:r>
      <w:r w:rsidR="00025659">
        <w:rPr>
          <w:rFonts w:cs="Calibri"/>
          <w:sz w:val="24"/>
          <w:szCs w:val="24"/>
        </w:rPr>
        <w:t xml:space="preserve">al </w:t>
      </w:r>
      <w:r w:rsidR="00AF6742" w:rsidRPr="00A87A0C">
        <w:rPr>
          <w:rFonts w:cs="Calibri"/>
          <w:sz w:val="24"/>
          <w:szCs w:val="24"/>
        </w:rPr>
        <w:t xml:space="preserve">GIS </w:t>
      </w:r>
      <w:r w:rsidR="00D36280" w:rsidRPr="00A87A0C">
        <w:rPr>
          <w:rFonts w:cs="Calibri"/>
          <w:sz w:val="24"/>
          <w:szCs w:val="24"/>
        </w:rPr>
        <w:t>community</w:t>
      </w:r>
      <w:r w:rsidR="00AF6742" w:rsidRPr="00A87A0C">
        <w:rPr>
          <w:rFonts w:cs="Calibri"/>
          <w:sz w:val="24"/>
          <w:szCs w:val="24"/>
        </w:rPr>
        <w:t>. I w</w:t>
      </w:r>
      <w:r>
        <w:rPr>
          <w:rFonts w:cs="Calibri"/>
          <w:sz w:val="24"/>
          <w:szCs w:val="24"/>
        </w:rPr>
        <w:t>ould</w:t>
      </w:r>
      <w:r w:rsidR="00AF6742" w:rsidRPr="00A87A0C">
        <w:rPr>
          <w:rFonts w:cs="Calibri"/>
          <w:sz w:val="24"/>
          <w:szCs w:val="24"/>
        </w:rPr>
        <w:t xml:space="preserve"> be interacting with similar agencies across all levels of government and all public safety disciplines.</w:t>
      </w:r>
      <w:r w:rsidR="00D36280" w:rsidRPr="00A87A0C">
        <w:rPr>
          <w:rFonts w:cs="Calibri"/>
          <w:sz w:val="24"/>
          <w:szCs w:val="24"/>
        </w:rPr>
        <w:t xml:space="preserve"> </w:t>
      </w:r>
      <w:r w:rsidR="00AF6742" w:rsidRPr="00A87A0C">
        <w:rPr>
          <w:rFonts w:cs="Calibri"/>
          <w:sz w:val="24"/>
          <w:szCs w:val="24"/>
        </w:rPr>
        <w:t xml:space="preserve">Specifically, </w:t>
      </w:r>
      <w:r w:rsidR="00B71F98" w:rsidRPr="00A87A0C">
        <w:rPr>
          <w:rFonts w:cs="Calibri"/>
          <w:sz w:val="24"/>
          <w:szCs w:val="24"/>
        </w:rPr>
        <w:t>p</w:t>
      </w:r>
      <w:r w:rsidR="00C716AC" w:rsidRPr="00A87A0C">
        <w:rPr>
          <w:rFonts w:cs="Calibri"/>
          <w:sz w:val="24"/>
          <w:szCs w:val="24"/>
        </w:rPr>
        <w:t xml:space="preserve">rofessionals </w:t>
      </w:r>
      <w:r w:rsidR="00EC4D0C" w:rsidRPr="00A87A0C">
        <w:rPr>
          <w:rFonts w:cs="Calibri"/>
          <w:sz w:val="24"/>
          <w:szCs w:val="24"/>
        </w:rPr>
        <w:t>from</w:t>
      </w:r>
      <w:r w:rsidR="00C716AC" w:rsidRPr="00A87A0C">
        <w:rPr>
          <w:rFonts w:cs="Calibri"/>
          <w:sz w:val="24"/>
          <w:szCs w:val="24"/>
        </w:rPr>
        <w:t xml:space="preserve"> </w:t>
      </w:r>
      <w:r w:rsidR="003D7AD2" w:rsidRPr="00A87A0C">
        <w:rPr>
          <w:rFonts w:cs="Calibri"/>
          <w:sz w:val="24"/>
          <w:szCs w:val="24"/>
        </w:rPr>
        <w:t xml:space="preserve">emergency management, fire, </w:t>
      </w:r>
      <w:r w:rsidR="00676863" w:rsidRPr="00A87A0C">
        <w:rPr>
          <w:rFonts w:cs="Calibri"/>
          <w:sz w:val="24"/>
          <w:szCs w:val="24"/>
        </w:rPr>
        <w:t xml:space="preserve">search </w:t>
      </w:r>
      <w:r w:rsidR="009F513E" w:rsidRPr="00A87A0C">
        <w:rPr>
          <w:rFonts w:cs="Calibri"/>
          <w:sz w:val="24"/>
          <w:szCs w:val="24"/>
        </w:rPr>
        <w:t xml:space="preserve">and </w:t>
      </w:r>
      <w:r w:rsidR="00676863" w:rsidRPr="00A87A0C">
        <w:rPr>
          <w:rFonts w:cs="Calibri"/>
          <w:sz w:val="24"/>
          <w:szCs w:val="24"/>
        </w:rPr>
        <w:t>rescue</w:t>
      </w:r>
      <w:r w:rsidR="003D7AD2" w:rsidRPr="00A87A0C">
        <w:rPr>
          <w:rFonts w:cs="Calibri"/>
          <w:sz w:val="24"/>
          <w:szCs w:val="24"/>
        </w:rPr>
        <w:t xml:space="preserve">, </w:t>
      </w:r>
      <w:r w:rsidR="00676863" w:rsidRPr="00A87A0C">
        <w:rPr>
          <w:rFonts w:cs="Calibri"/>
          <w:sz w:val="24"/>
          <w:szCs w:val="24"/>
        </w:rPr>
        <w:t>incident management teams</w:t>
      </w:r>
      <w:r w:rsidR="003D7AD2" w:rsidRPr="00A87A0C">
        <w:rPr>
          <w:rFonts w:cs="Calibri"/>
          <w:sz w:val="24"/>
          <w:szCs w:val="24"/>
        </w:rPr>
        <w:t xml:space="preserve">, </w:t>
      </w:r>
      <w:r w:rsidR="00D36280" w:rsidRPr="00A87A0C">
        <w:rPr>
          <w:rFonts w:cs="Calibri"/>
          <w:sz w:val="24"/>
          <w:szCs w:val="24"/>
        </w:rPr>
        <w:t xml:space="preserve">and public safety </w:t>
      </w:r>
      <w:r w:rsidR="003D7AD2" w:rsidRPr="00A87A0C">
        <w:rPr>
          <w:rFonts w:cs="Calibri"/>
          <w:sz w:val="24"/>
          <w:szCs w:val="24"/>
        </w:rPr>
        <w:t>agencies</w:t>
      </w:r>
      <w:r w:rsidR="00C716AC" w:rsidRPr="00A87A0C">
        <w:rPr>
          <w:rFonts w:cs="Calibri"/>
          <w:sz w:val="24"/>
          <w:szCs w:val="24"/>
        </w:rPr>
        <w:t xml:space="preserve"> </w:t>
      </w:r>
      <w:r w:rsidR="00EC4D0C" w:rsidRPr="00A87A0C">
        <w:rPr>
          <w:rFonts w:cs="Calibri"/>
          <w:sz w:val="24"/>
          <w:szCs w:val="24"/>
        </w:rPr>
        <w:t xml:space="preserve">will be </w:t>
      </w:r>
      <w:r w:rsidR="00676863" w:rsidRPr="00A87A0C">
        <w:rPr>
          <w:rFonts w:cs="Calibri"/>
          <w:sz w:val="24"/>
          <w:szCs w:val="24"/>
        </w:rPr>
        <w:t>participating in</w:t>
      </w:r>
      <w:r w:rsidR="00C716AC" w:rsidRPr="00A87A0C">
        <w:rPr>
          <w:rFonts w:cs="Calibri"/>
          <w:sz w:val="24"/>
          <w:szCs w:val="24"/>
        </w:rPr>
        <w:t xml:space="preserve"> </w:t>
      </w:r>
      <w:r w:rsidR="00701B3B" w:rsidRPr="00A87A0C">
        <w:rPr>
          <w:rFonts w:cs="Calibri"/>
          <w:sz w:val="24"/>
          <w:szCs w:val="24"/>
        </w:rPr>
        <w:t>InSPIRE 2022</w:t>
      </w:r>
      <w:r w:rsidR="00C716AC" w:rsidRPr="00A87A0C">
        <w:rPr>
          <w:rFonts w:cs="Calibri"/>
          <w:sz w:val="24"/>
          <w:szCs w:val="24"/>
        </w:rPr>
        <w:t xml:space="preserve">. </w:t>
      </w:r>
      <w:r w:rsidR="00EC4D0C" w:rsidRPr="00A87A0C">
        <w:rPr>
          <w:rFonts w:cs="Calibri"/>
          <w:sz w:val="24"/>
          <w:szCs w:val="24"/>
        </w:rPr>
        <w:t>Such an</w:t>
      </w:r>
      <w:r w:rsidR="00C716AC" w:rsidRPr="00A87A0C">
        <w:rPr>
          <w:rFonts w:cs="Calibri"/>
          <w:sz w:val="24"/>
          <w:szCs w:val="24"/>
        </w:rPr>
        <w:t xml:space="preserve"> abundance of </w:t>
      </w:r>
      <w:r w:rsidR="003D7AD2" w:rsidRPr="00A87A0C">
        <w:rPr>
          <w:rFonts w:cs="Calibri"/>
          <w:sz w:val="24"/>
          <w:szCs w:val="24"/>
        </w:rPr>
        <w:t>peer-to-peer</w:t>
      </w:r>
      <w:r w:rsidR="00C716AC" w:rsidRPr="00A87A0C">
        <w:rPr>
          <w:rFonts w:cs="Calibri"/>
          <w:sz w:val="24"/>
          <w:szCs w:val="24"/>
        </w:rPr>
        <w:t xml:space="preserve"> communication is essential for learning about real-life experiences, best practices, </w:t>
      </w:r>
      <w:r w:rsidR="00DF4F75" w:rsidRPr="00A87A0C">
        <w:rPr>
          <w:rFonts w:cs="Calibri"/>
          <w:sz w:val="24"/>
          <w:szCs w:val="24"/>
        </w:rPr>
        <w:t xml:space="preserve">and </w:t>
      </w:r>
      <w:r w:rsidR="00C716AC" w:rsidRPr="00A87A0C">
        <w:rPr>
          <w:rFonts w:cs="Calibri"/>
          <w:sz w:val="24"/>
          <w:szCs w:val="24"/>
        </w:rPr>
        <w:t>tips</w:t>
      </w:r>
      <w:r w:rsidR="00676863" w:rsidRPr="00A87A0C">
        <w:rPr>
          <w:rFonts w:cs="Calibri"/>
          <w:sz w:val="24"/>
          <w:szCs w:val="24"/>
        </w:rPr>
        <w:t xml:space="preserve"> that will directly benefit our agency.</w:t>
      </w:r>
    </w:p>
    <w:p w14:paraId="2A1F54E9" w14:textId="77777777" w:rsidR="009140B4" w:rsidRPr="00A87A0C" w:rsidRDefault="009140B4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</w:p>
    <w:p w14:paraId="0F0948DD" w14:textId="2CF24112" w:rsidR="004A4AEA" w:rsidRPr="00A87A0C" w:rsidRDefault="00EC4D0C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>B</w:t>
      </w:r>
      <w:r w:rsidR="00363D31" w:rsidRPr="00A87A0C">
        <w:rPr>
          <w:rFonts w:cs="Calibri"/>
          <w:sz w:val="24"/>
          <w:szCs w:val="24"/>
        </w:rPr>
        <w:t xml:space="preserve">ecause of rapid advances in the </w:t>
      </w:r>
      <w:r w:rsidR="00676863" w:rsidRPr="00A87A0C">
        <w:rPr>
          <w:rFonts w:cs="Calibri"/>
          <w:sz w:val="24"/>
          <w:szCs w:val="24"/>
        </w:rPr>
        <w:t>field</w:t>
      </w:r>
      <w:r w:rsidRPr="00A87A0C">
        <w:rPr>
          <w:rFonts w:cs="Calibri"/>
          <w:sz w:val="24"/>
          <w:szCs w:val="24"/>
        </w:rPr>
        <w:t xml:space="preserve">, </w:t>
      </w:r>
      <w:r w:rsidR="00B874C5" w:rsidRPr="00A87A0C">
        <w:rPr>
          <w:rFonts w:cs="Calibri"/>
          <w:sz w:val="24"/>
          <w:szCs w:val="24"/>
        </w:rPr>
        <w:t xml:space="preserve">it is important </w:t>
      </w:r>
      <w:r w:rsidRPr="00A87A0C">
        <w:rPr>
          <w:rFonts w:cs="Calibri"/>
          <w:sz w:val="24"/>
          <w:szCs w:val="24"/>
        </w:rPr>
        <w:t xml:space="preserve">for me to keep up with changes in </w:t>
      </w:r>
      <w:r w:rsidR="00676863" w:rsidRPr="00A87A0C">
        <w:rPr>
          <w:rFonts w:cs="Calibri"/>
          <w:sz w:val="24"/>
          <w:szCs w:val="24"/>
        </w:rPr>
        <w:t>both technology and policy</w:t>
      </w:r>
      <w:r w:rsidR="00363D31" w:rsidRPr="00A87A0C">
        <w:rPr>
          <w:rFonts w:cs="Calibri"/>
          <w:sz w:val="24"/>
          <w:szCs w:val="24"/>
        </w:rPr>
        <w:t xml:space="preserve">. </w:t>
      </w:r>
      <w:r w:rsidR="00676863" w:rsidRPr="00A87A0C">
        <w:rPr>
          <w:rFonts w:cs="Calibri"/>
          <w:sz w:val="24"/>
          <w:szCs w:val="24"/>
        </w:rPr>
        <w:t>We</w:t>
      </w:r>
      <w:r w:rsidR="00363D31" w:rsidRPr="00A87A0C">
        <w:rPr>
          <w:rFonts w:cs="Calibri"/>
          <w:sz w:val="24"/>
          <w:szCs w:val="24"/>
        </w:rPr>
        <w:t xml:space="preserve"> need to kno</w:t>
      </w:r>
      <w:r w:rsidR="00676863" w:rsidRPr="00A87A0C">
        <w:rPr>
          <w:rFonts w:cs="Calibri"/>
          <w:sz w:val="24"/>
          <w:szCs w:val="24"/>
        </w:rPr>
        <w:t xml:space="preserve">w about the most recent lessons learned, emerging technology, and the latest model practices gleaned from agencies across the nation. The knowledge, skills, and ideas gained through this </w:t>
      </w:r>
      <w:r w:rsidR="009F513E" w:rsidRPr="00A87A0C">
        <w:rPr>
          <w:rFonts w:cs="Calibri"/>
          <w:sz w:val="24"/>
          <w:szCs w:val="24"/>
        </w:rPr>
        <w:t>s</w:t>
      </w:r>
      <w:r w:rsidR="00676863" w:rsidRPr="00A87A0C">
        <w:rPr>
          <w:rFonts w:cs="Calibri"/>
          <w:sz w:val="24"/>
          <w:szCs w:val="24"/>
        </w:rPr>
        <w:t>ummit will benefit our agency.</w:t>
      </w:r>
      <w:r w:rsidR="00363D31" w:rsidRPr="00A87A0C">
        <w:rPr>
          <w:rFonts w:cs="Calibri"/>
          <w:sz w:val="24"/>
          <w:szCs w:val="24"/>
        </w:rPr>
        <w:t xml:space="preserve"> </w:t>
      </w:r>
      <w:r w:rsidR="00764EE1">
        <w:rPr>
          <w:rFonts w:cs="Calibri"/>
          <w:sz w:val="24"/>
          <w:szCs w:val="24"/>
        </w:rPr>
        <w:t>Below</w:t>
      </w:r>
      <w:r w:rsidR="00CF4261" w:rsidRPr="00A87A0C">
        <w:rPr>
          <w:rFonts w:cs="Calibri"/>
          <w:sz w:val="24"/>
          <w:szCs w:val="24"/>
        </w:rPr>
        <w:t xml:space="preserve"> are projects/initiatives</w:t>
      </w:r>
      <w:r w:rsidR="00764EE1">
        <w:rPr>
          <w:rFonts w:cs="Calibri"/>
          <w:sz w:val="24"/>
          <w:szCs w:val="24"/>
        </w:rPr>
        <w:t xml:space="preserve"> in our department</w:t>
      </w:r>
      <w:r w:rsidR="00CF4261" w:rsidRPr="00A87A0C">
        <w:rPr>
          <w:rFonts w:cs="Calibri"/>
          <w:sz w:val="24"/>
          <w:szCs w:val="24"/>
        </w:rPr>
        <w:t xml:space="preserve"> that could benefit:</w:t>
      </w:r>
    </w:p>
    <w:p w14:paraId="723CEE12" w14:textId="77777777" w:rsidR="0090371F" w:rsidRPr="00A87A0C" w:rsidRDefault="0090371F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</w:p>
    <w:p w14:paraId="268613B0" w14:textId="5199E76C" w:rsidR="0090371F" w:rsidRPr="00A87A0C" w:rsidRDefault="00EC4D0C" w:rsidP="00EC4D0C">
      <w:pPr>
        <w:pStyle w:val="ListParagraph"/>
        <w:autoSpaceDE w:val="0"/>
        <w:autoSpaceDN w:val="0"/>
        <w:adjustRightInd w:val="0"/>
        <w:spacing w:after="0" w:line="240" w:lineRule="auto"/>
        <w:ind w:hanging="360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>1.</w:t>
      </w:r>
      <w:r w:rsidRPr="00A87A0C">
        <w:rPr>
          <w:rFonts w:cs="Calibri"/>
          <w:sz w:val="24"/>
          <w:szCs w:val="24"/>
        </w:rPr>
        <w:tab/>
      </w:r>
      <w:r w:rsidR="00DB2F6B">
        <w:rPr>
          <w:rFonts w:cs="Calibri"/>
          <w:sz w:val="24"/>
          <w:szCs w:val="24"/>
        </w:rPr>
        <w:t>[ADD A PRIORITY, PROJECT, COMMUNITY FOCUS, ETC.]</w:t>
      </w:r>
    </w:p>
    <w:p w14:paraId="00AE1731" w14:textId="77777777" w:rsidR="0090371F" w:rsidRPr="00A87A0C" w:rsidRDefault="00EC4D0C" w:rsidP="00EC4D0C">
      <w:pPr>
        <w:pStyle w:val="ListParagraph"/>
        <w:autoSpaceDE w:val="0"/>
        <w:autoSpaceDN w:val="0"/>
        <w:adjustRightInd w:val="0"/>
        <w:spacing w:after="0" w:line="240" w:lineRule="auto"/>
        <w:ind w:hanging="360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>2.</w:t>
      </w:r>
      <w:r w:rsidRPr="00A87A0C">
        <w:rPr>
          <w:rFonts w:cs="Calibri"/>
          <w:sz w:val="24"/>
          <w:szCs w:val="24"/>
        </w:rPr>
        <w:tab/>
      </w:r>
    </w:p>
    <w:p w14:paraId="31BC5485" w14:textId="77777777" w:rsidR="0090371F" w:rsidRPr="00A87A0C" w:rsidRDefault="00EC4D0C" w:rsidP="00EC4D0C">
      <w:pPr>
        <w:pStyle w:val="ListParagraph"/>
        <w:autoSpaceDE w:val="0"/>
        <w:autoSpaceDN w:val="0"/>
        <w:adjustRightInd w:val="0"/>
        <w:spacing w:after="0" w:line="240" w:lineRule="auto"/>
        <w:ind w:hanging="360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>3.</w:t>
      </w:r>
      <w:r w:rsidRPr="00A87A0C">
        <w:rPr>
          <w:rFonts w:cs="Calibri"/>
          <w:sz w:val="24"/>
          <w:szCs w:val="24"/>
        </w:rPr>
        <w:tab/>
      </w:r>
    </w:p>
    <w:p w14:paraId="2103421E" w14:textId="77777777" w:rsidR="00E70F0A" w:rsidRPr="00A87A0C" w:rsidRDefault="00E70F0A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</w:p>
    <w:p w14:paraId="150C490A" w14:textId="1C1C4207" w:rsidR="00C716AC" w:rsidRPr="00A87A0C" w:rsidRDefault="00764EE1" w:rsidP="00EC4D0C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In addition to the training</w:t>
      </w:r>
      <w:r w:rsidR="00025659">
        <w:rPr>
          <w:rFonts w:cs="Calibri"/>
          <w:color w:val="000000"/>
          <w:sz w:val="24"/>
          <w:szCs w:val="24"/>
        </w:rPr>
        <w:t xml:space="preserve"> and resources</w:t>
      </w:r>
      <w:r>
        <w:rPr>
          <w:rFonts w:cs="Calibri"/>
          <w:color w:val="000000"/>
          <w:sz w:val="24"/>
          <w:szCs w:val="24"/>
        </w:rPr>
        <w:t xml:space="preserve"> that will be provided at</w:t>
      </w:r>
      <w:r w:rsidR="0019288C">
        <w:rPr>
          <w:rFonts w:cs="Calibri"/>
          <w:color w:val="000000"/>
          <w:sz w:val="24"/>
          <w:szCs w:val="24"/>
        </w:rPr>
        <w:t xml:space="preserve"> </w:t>
      </w:r>
      <w:r w:rsidR="007D22D6">
        <w:rPr>
          <w:rFonts w:cs="Calibri"/>
          <w:color w:val="000000"/>
          <w:sz w:val="24"/>
          <w:szCs w:val="24"/>
        </w:rPr>
        <w:t xml:space="preserve">InSPIRE </w:t>
      </w:r>
      <w:r w:rsidR="0019288C">
        <w:rPr>
          <w:rFonts w:cs="Calibri"/>
          <w:color w:val="000000"/>
          <w:sz w:val="24"/>
          <w:szCs w:val="24"/>
        </w:rPr>
        <w:t xml:space="preserve">2022, </w:t>
      </w:r>
      <w:r w:rsidR="00CF4261">
        <w:rPr>
          <w:rFonts w:cs="Calibri"/>
          <w:color w:val="000000"/>
          <w:sz w:val="24"/>
          <w:szCs w:val="24"/>
        </w:rPr>
        <w:t>NAPSG Foundation will offer</w:t>
      </w:r>
      <w:r>
        <w:rPr>
          <w:rFonts w:cs="Calibri"/>
          <w:color w:val="000000"/>
          <w:sz w:val="24"/>
          <w:szCs w:val="24"/>
        </w:rPr>
        <w:t xml:space="preserve"> complimentary</w:t>
      </w:r>
      <w:r w:rsidR="00CF4261">
        <w:rPr>
          <w:rFonts w:cs="Calibri"/>
          <w:color w:val="000000"/>
          <w:sz w:val="24"/>
          <w:szCs w:val="24"/>
        </w:rPr>
        <w:t xml:space="preserve"> breakfast and lunch on both days as well as an </w:t>
      </w:r>
      <w:r w:rsidR="0019288C">
        <w:rPr>
          <w:rFonts w:cs="Calibri"/>
          <w:color w:val="000000"/>
          <w:sz w:val="24"/>
          <w:szCs w:val="24"/>
        </w:rPr>
        <w:t xml:space="preserve">Awards Reception and Networking Social. </w:t>
      </w:r>
      <w:r w:rsidRPr="00A87A0C">
        <w:rPr>
          <w:rFonts w:cs="Calibri"/>
          <w:color w:val="000000"/>
          <w:sz w:val="24"/>
          <w:szCs w:val="24"/>
        </w:rPr>
        <w:t>I</w:t>
      </w:r>
      <w:r w:rsidR="004642A2">
        <w:rPr>
          <w:rFonts w:cs="Calibri"/>
          <w:color w:val="000000"/>
          <w:sz w:val="24"/>
          <w:szCs w:val="24"/>
        </w:rPr>
        <w:t xml:space="preserve"> a</w:t>
      </w:r>
      <w:r w:rsidRPr="00A87A0C">
        <w:rPr>
          <w:rFonts w:cs="Calibri"/>
          <w:color w:val="000000"/>
          <w:sz w:val="24"/>
          <w:szCs w:val="24"/>
        </w:rPr>
        <w:t xml:space="preserve">m looking at ways to reduce expenses through special hotel and airfare rates, </w:t>
      </w:r>
      <w:proofErr w:type="gramStart"/>
      <w:r w:rsidRPr="00A87A0C">
        <w:rPr>
          <w:rFonts w:cs="Calibri"/>
          <w:color w:val="000000"/>
          <w:sz w:val="24"/>
          <w:szCs w:val="24"/>
        </w:rPr>
        <w:t>ride-sharing</w:t>
      </w:r>
      <w:proofErr w:type="gramEnd"/>
      <w:r w:rsidRPr="00A87A0C">
        <w:rPr>
          <w:rFonts w:cs="Calibri"/>
          <w:color w:val="000000"/>
          <w:sz w:val="24"/>
          <w:szCs w:val="24"/>
        </w:rPr>
        <w:t xml:space="preserve">, etc. </w:t>
      </w:r>
      <w:r w:rsidR="00A87A0C" w:rsidRPr="00A87A0C">
        <w:rPr>
          <w:rFonts w:cs="Calibri"/>
          <w:color w:val="000000"/>
          <w:sz w:val="24"/>
          <w:szCs w:val="24"/>
        </w:rPr>
        <w:t xml:space="preserve">Below is an approximate breakdown of summit </w:t>
      </w:r>
      <w:r w:rsidR="000F1C73" w:rsidRPr="00A87A0C">
        <w:rPr>
          <w:rFonts w:cs="Calibri"/>
          <w:sz w:val="24"/>
          <w:szCs w:val="24"/>
          <w:shd w:val="clear" w:color="auto" w:fill="FFFFFF"/>
        </w:rPr>
        <w:t xml:space="preserve">costs for this 2-day summit. </w:t>
      </w:r>
    </w:p>
    <w:p w14:paraId="2D78E1F7" w14:textId="77777777" w:rsidR="002A235E" w:rsidRPr="00A87A0C" w:rsidRDefault="002A235E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</w:p>
    <w:p w14:paraId="135AAF15" w14:textId="77777777" w:rsidR="00C716AC" w:rsidRPr="00A87A0C" w:rsidRDefault="00C716AC" w:rsidP="00EC4D0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 xml:space="preserve">Airfare: </w:t>
      </w:r>
    </w:p>
    <w:p w14:paraId="18FB7B6E" w14:textId="307F50BF" w:rsidR="00C716AC" w:rsidRPr="00A87A0C" w:rsidRDefault="00C716AC" w:rsidP="00EC4D0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>Transportation</w:t>
      </w:r>
      <w:r w:rsidR="00EC4D0C" w:rsidRPr="00A87A0C">
        <w:rPr>
          <w:rFonts w:cs="Calibri"/>
          <w:sz w:val="24"/>
          <w:szCs w:val="24"/>
        </w:rPr>
        <w:t>:</w:t>
      </w:r>
      <w:r w:rsidRPr="00A87A0C">
        <w:rPr>
          <w:rFonts w:cs="Calibri"/>
          <w:sz w:val="24"/>
          <w:szCs w:val="24"/>
        </w:rPr>
        <w:t xml:space="preserve"> </w:t>
      </w:r>
    </w:p>
    <w:p w14:paraId="02BAEF0A" w14:textId="417E3988" w:rsidR="00C716AC" w:rsidRPr="00A87A0C" w:rsidRDefault="00C716AC" w:rsidP="00EC4D0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>Hotel</w:t>
      </w:r>
      <w:r w:rsidR="00EC4D0C" w:rsidRPr="00A87A0C">
        <w:rPr>
          <w:rFonts w:cs="Calibri"/>
          <w:sz w:val="24"/>
          <w:szCs w:val="24"/>
        </w:rPr>
        <w:t>:</w:t>
      </w:r>
      <w:r w:rsidR="00764EE1">
        <w:rPr>
          <w:rFonts w:cs="Calibri"/>
          <w:sz w:val="24"/>
          <w:szCs w:val="24"/>
        </w:rPr>
        <w:t xml:space="preserve"> GSA rate of $96/night</w:t>
      </w:r>
    </w:p>
    <w:p w14:paraId="0348EE64" w14:textId="5DF9039E" w:rsidR="002A235E" w:rsidRPr="00A87A0C" w:rsidRDefault="00C716AC" w:rsidP="00EC4D0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>Meals</w:t>
      </w:r>
      <w:r w:rsidR="000F1C73" w:rsidRPr="00A87A0C">
        <w:rPr>
          <w:rFonts w:cs="Calibri"/>
          <w:sz w:val="24"/>
          <w:szCs w:val="24"/>
        </w:rPr>
        <w:t>:</w:t>
      </w:r>
    </w:p>
    <w:p w14:paraId="0042819A" w14:textId="7E434DA3" w:rsidR="00C716AC" w:rsidRPr="00A87A0C" w:rsidRDefault="000F1C73" w:rsidP="00EC4D0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>T</w:t>
      </w:r>
      <w:r w:rsidR="00C716AC" w:rsidRPr="00A87A0C">
        <w:rPr>
          <w:rFonts w:cs="Calibri"/>
          <w:sz w:val="24"/>
          <w:szCs w:val="24"/>
        </w:rPr>
        <w:t xml:space="preserve">otal: </w:t>
      </w:r>
    </w:p>
    <w:p w14:paraId="6B9EDC52" w14:textId="77777777" w:rsidR="003F6046" w:rsidRPr="00A87A0C" w:rsidRDefault="003F6046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</w:p>
    <w:p w14:paraId="487738C3" w14:textId="05AFB0F6" w:rsidR="005677C5" w:rsidRPr="00A87A0C" w:rsidRDefault="00C716AC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>I</w:t>
      </w:r>
      <w:r w:rsidR="0031184E" w:rsidRPr="00A87A0C">
        <w:rPr>
          <w:rFonts w:cs="Calibri"/>
          <w:sz w:val="24"/>
          <w:szCs w:val="24"/>
        </w:rPr>
        <w:t xml:space="preserve">f I </w:t>
      </w:r>
      <w:proofErr w:type="gramStart"/>
      <w:r w:rsidR="00676863" w:rsidRPr="00A87A0C">
        <w:rPr>
          <w:rFonts w:cs="Calibri"/>
          <w:sz w:val="24"/>
          <w:szCs w:val="24"/>
        </w:rPr>
        <w:t>am able to</w:t>
      </w:r>
      <w:proofErr w:type="gramEnd"/>
      <w:r w:rsidR="00676863" w:rsidRPr="00A87A0C">
        <w:rPr>
          <w:rFonts w:cs="Calibri"/>
          <w:sz w:val="24"/>
          <w:szCs w:val="24"/>
        </w:rPr>
        <w:t xml:space="preserve"> participate</w:t>
      </w:r>
      <w:r w:rsidR="004716F1">
        <w:rPr>
          <w:rFonts w:cs="Calibri"/>
          <w:sz w:val="24"/>
          <w:szCs w:val="24"/>
        </w:rPr>
        <w:t xml:space="preserve"> in InSPIRE 2022</w:t>
      </w:r>
      <w:r w:rsidR="00676863" w:rsidRPr="00A87A0C">
        <w:rPr>
          <w:rFonts w:cs="Calibri"/>
          <w:sz w:val="24"/>
          <w:szCs w:val="24"/>
        </w:rPr>
        <w:t>,</w:t>
      </w:r>
      <w:r w:rsidR="0031184E" w:rsidRPr="00A87A0C">
        <w:rPr>
          <w:rFonts w:cs="Calibri"/>
          <w:sz w:val="24"/>
          <w:szCs w:val="24"/>
        </w:rPr>
        <w:t xml:space="preserve"> I </w:t>
      </w:r>
      <w:r w:rsidR="00676863" w:rsidRPr="00A87A0C">
        <w:rPr>
          <w:rFonts w:cs="Calibri"/>
          <w:sz w:val="24"/>
          <w:szCs w:val="24"/>
        </w:rPr>
        <w:t>will</w:t>
      </w:r>
      <w:r w:rsidR="0031184E" w:rsidRPr="00A87A0C">
        <w:rPr>
          <w:rFonts w:cs="Calibri"/>
          <w:sz w:val="24"/>
          <w:szCs w:val="24"/>
        </w:rPr>
        <w:t xml:space="preserve"> </w:t>
      </w:r>
      <w:r w:rsidRPr="00A87A0C">
        <w:rPr>
          <w:rFonts w:cs="Calibri"/>
          <w:sz w:val="24"/>
          <w:szCs w:val="24"/>
        </w:rPr>
        <w:t xml:space="preserve">submit a </w:t>
      </w:r>
      <w:r w:rsidR="0001151C" w:rsidRPr="00A87A0C">
        <w:rPr>
          <w:rFonts w:cs="Calibri"/>
          <w:sz w:val="24"/>
          <w:szCs w:val="24"/>
        </w:rPr>
        <w:t>post</w:t>
      </w:r>
      <w:r w:rsidR="009F513E" w:rsidRPr="00A87A0C">
        <w:rPr>
          <w:rFonts w:cs="Calibri"/>
          <w:sz w:val="24"/>
          <w:szCs w:val="24"/>
        </w:rPr>
        <w:t>-</w:t>
      </w:r>
      <w:r w:rsidR="00676863" w:rsidRPr="00A87A0C">
        <w:rPr>
          <w:rFonts w:cs="Calibri"/>
          <w:sz w:val="24"/>
          <w:szCs w:val="24"/>
        </w:rPr>
        <w:t>summit</w:t>
      </w:r>
      <w:r w:rsidRPr="00A87A0C">
        <w:rPr>
          <w:rFonts w:cs="Calibri"/>
          <w:sz w:val="24"/>
          <w:szCs w:val="24"/>
        </w:rPr>
        <w:t xml:space="preserve"> summary, including a set of recommended actions to further our GIS work. I</w:t>
      </w:r>
      <w:r w:rsidR="004642A2">
        <w:rPr>
          <w:rFonts w:cs="Calibri"/>
          <w:sz w:val="24"/>
          <w:szCs w:val="24"/>
        </w:rPr>
        <w:t xml:space="preserve"> woul</w:t>
      </w:r>
      <w:r w:rsidRPr="00A87A0C">
        <w:rPr>
          <w:rFonts w:cs="Calibri"/>
          <w:sz w:val="24"/>
          <w:szCs w:val="24"/>
        </w:rPr>
        <w:t xml:space="preserve">d also be more than happy to share relevant information with </w:t>
      </w:r>
      <w:r w:rsidR="005677C5" w:rsidRPr="00A87A0C">
        <w:rPr>
          <w:rFonts w:cs="Calibri"/>
          <w:sz w:val="24"/>
          <w:szCs w:val="24"/>
        </w:rPr>
        <w:t xml:space="preserve">other </w:t>
      </w:r>
      <w:r w:rsidRPr="00A87A0C">
        <w:rPr>
          <w:rFonts w:cs="Calibri"/>
          <w:sz w:val="24"/>
          <w:szCs w:val="24"/>
        </w:rPr>
        <w:t xml:space="preserve">staff members and departments. </w:t>
      </w:r>
    </w:p>
    <w:p w14:paraId="20C97E2A" w14:textId="77777777" w:rsidR="005677C5" w:rsidRPr="00A87A0C" w:rsidRDefault="005677C5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</w:p>
    <w:p w14:paraId="6CF9C541" w14:textId="77777777" w:rsidR="00770CFA" w:rsidRPr="00A87A0C" w:rsidRDefault="00C716AC" w:rsidP="00EC4D0C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  <w:r w:rsidRPr="00A87A0C">
        <w:rPr>
          <w:rFonts w:cs="Calibri"/>
          <w:sz w:val="24"/>
          <w:szCs w:val="24"/>
        </w:rPr>
        <w:t xml:space="preserve">Thank you for </w:t>
      </w:r>
      <w:r w:rsidR="00EC4D0C" w:rsidRPr="00A87A0C">
        <w:rPr>
          <w:rFonts w:cs="Calibri"/>
          <w:sz w:val="24"/>
          <w:szCs w:val="24"/>
        </w:rPr>
        <w:t>your</w:t>
      </w:r>
      <w:r w:rsidRPr="00A87A0C">
        <w:rPr>
          <w:rFonts w:cs="Calibri"/>
          <w:sz w:val="24"/>
          <w:szCs w:val="24"/>
        </w:rPr>
        <w:t xml:space="preserve"> consideration, and I look forward to your reply.</w:t>
      </w:r>
    </w:p>
    <w:sectPr w:rsidR="00770CFA" w:rsidRPr="00A87A0C" w:rsidSect="00F673C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C1CF7"/>
    <w:multiLevelType w:val="multilevel"/>
    <w:tmpl w:val="D4F8A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EB095F"/>
    <w:multiLevelType w:val="hybridMultilevel"/>
    <w:tmpl w:val="390CD4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NDI2szQGMcxMlXSUglOLizPz80AKjGoBkNLrliwAAAA="/>
  </w:docVars>
  <w:rsids>
    <w:rsidRoot w:val="00C716AC"/>
    <w:rsid w:val="0001151C"/>
    <w:rsid w:val="00025659"/>
    <w:rsid w:val="000352B4"/>
    <w:rsid w:val="0007047A"/>
    <w:rsid w:val="000E3D9F"/>
    <w:rsid w:val="000F1C73"/>
    <w:rsid w:val="00135E35"/>
    <w:rsid w:val="001538A1"/>
    <w:rsid w:val="001629D4"/>
    <w:rsid w:val="0019288C"/>
    <w:rsid w:val="001F1F05"/>
    <w:rsid w:val="002828BA"/>
    <w:rsid w:val="00297246"/>
    <w:rsid w:val="002A235E"/>
    <w:rsid w:val="002A67E5"/>
    <w:rsid w:val="002C5A00"/>
    <w:rsid w:val="002F3DD0"/>
    <w:rsid w:val="0031184E"/>
    <w:rsid w:val="00332F43"/>
    <w:rsid w:val="00353F7D"/>
    <w:rsid w:val="0035575B"/>
    <w:rsid w:val="00363D31"/>
    <w:rsid w:val="003D7AD2"/>
    <w:rsid w:val="003F6046"/>
    <w:rsid w:val="0042650E"/>
    <w:rsid w:val="00456223"/>
    <w:rsid w:val="00456DCE"/>
    <w:rsid w:val="004642A2"/>
    <w:rsid w:val="004716F1"/>
    <w:rsid w:val="00494A6C"/>
    <w:rsid w:val="004974D8"/>
    <w:rsid w:val="004A4AEA"/>
    <w:rsid w:val="004C4581"/>
    <w:rsid w:val="00507E6C"/>
    <w:rsid w:val="00565D2D"/>
    <w:rsid w:val="005677C5"/>
    <w:rsid w:val="00577BA4"/>
    <w:rsid w:val="00643B68"/>
    <w:rsid w:val="00673B65"/>
    <w:rsid w:val="00676863"/>
    <w:rsid w:val="00695A75"/>
    <w:rsid w:val="006F1018"/>
    <w:rsid w:val="006F1D7C"/>
    <w:rsid w:val="00701B3B"/>
    <w:rsid w:val="00704BB3"/>
    <w:rsid w:val="00726CB5"/>
    <w:rsid w:val="007474E5"/>
    <w:rsid w:val="00764EE1"/>
    <w:rsid w:val="00766377"/>
    <w:rsid w:val="00770CFA"/>
    <w:rsid w:val="00795D58"/>
    <w:rsid w:val="007D22D6"/>
    <w:rsid w:val="007D7E71"/>
    <w:rsid w:val="008111C7"/>
    <w:rsid w:val="00860DAE"/>
    <w:rsid w:val="008745CC"/>
    <w:rsid w:val="00897C22"/>
    <w:rsid w:val="008C0593"/>
    <w:rsid w:val="008C3E44"/>
    <w:rsid w:val="008F6C5B"/>
    <w:rsid w:val="009010B1"/>
    <w:rsid w:val="0090371F"/>
    <w:rsid w:val="00910384"/>
    <w:rsid w:val="009140B4"/>
    <w:rsid w:val="00924720"/>
    <w:rsid w:val="009270A2"/>
    <w:rsid w:val="0093088D"/>
    <w:rsid w:val="00931666"/>
    <w:rsid w:val="00932DE8"/>
    <w:rsid w:val="0093311E"/>
    <w:rsid w:val="00936DF5"/>
    <w:rsid w:val="00945C58"/>
    <w:rsid w:val="009655A1"/>
    <w:rsid w:val="00976C84"/>
    <w:rsid w:val="0099047C"/>
    <w:rsid w:val="0099734C"/>
    <w:rsid w:val="009A7A56"/>
    <w:rsid w:val="009F513E"/>
    <w:rsid w:val="00A303AE"/>
    <w:rsid w:val="00A87A0C"/>
    <w:rsid w:val="00AC0157"/>
    <w:rsid w:val="00AD023E"/>
    <w:rsid w:val="00AD60D6"/>
    <w:rsid w:val="00AF5CD8"/>
    <w:rsid w:val="00AF6742"/>
    <w:rsid w:val="00B05A09"/>
    <w:rsid w:val="00B2398E"/>
    <w:rsid w:val="00B42876"/>
    <w:rsid w:val="00B521BB"/>
    <w:rsid w:val="00B60465"/>
    <w:rsid w:val="00B61715"/>
    <w:rsid w:val="00B71F98"/>
    <w:rsid w:val="00B874C5"/>
    <w:rsid w:val="00BE4FD5"/>
    <w:rsid w:val="00C65445"/>
    <w:rsid w:val="00C716AC"/>
    <w:rsid w:val="00CF4261"/>
    <w:rsid w:val="00D36280"/>
    <w:rsid w:val="00D81F13"/>
    <w:rsid w:val="00DB2F6B"/>
    <w:rsid w:val="00DC4C97"/>
    <w:rsid w:val="00DC5727"/>
    <w:rsid w:val="00DD33DF"/>
    <w:rsid w:val="00DF2FAD"/>
    <w:rsid w:val="00DF4F75"/>
    <w:rsid w:val="00E07EC0"/>
    <w:rsid w:val="00E502D5"/>
    <w:rsid w:val="00E525B6"/>
    <w:rsid w:val="00E66172"/>
    <w:rsid w:val="00E67807"/>
    <w:rsid w:val="00E70F0A"/>
    <w:rsid w:val="00EC4D0C"/>
    <w:rsid w:val="00ED7DBF"/>
    <w:rsid w:val="00F07324"/>
    <w:rsid w:val="00F36DDE"/>
    <w:rsid w:val="00F56318"/>
    <w:rsid w:val="00F673CC"/>
    <w:rsid w:val="00F74B65"/>
    <w:rsid w:val="00F95724"/>
    <w:rsid w:val="00F96215"/>
    <w:rsid w:val="00FA4592"/>
    <w:rsid w:val="00FE783E"/>
    <w:rsid w:val="00FF4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FB5CB"/>
  <w15:chartTrackingRefBased/>
  <w15:docId w15:val="{8AA0E068-89BB-45E9-849E-833B40CA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CF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716AC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0371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2F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32F4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B2F6B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D22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22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22D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2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2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2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RI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6377</dc:creator>
  <cp:keywords/>
  <cp:lastModifiedBy>Angela Pervel</cp:lastModifiedBy>
  <cp:revision>3</cp:revision>
  <cp:lastPrinted>2012-12-12T18:44:00Z</cp:lastPrinted>
  <dcterms:created xsi:type="dcterms:W3CDTF">2022-03-17T14:55:00Z</dcterms:created>
  <dcterms:modified xsi:type="dcterms:W3CDTF">2022-06-10T17:59:00Z</dcterms:modified>
</cp:coreProperties>
</file>